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3C14C" w14:textId="77777777" w:rsidR="00563476" w:rsidRPr="00E90A5E" w:rsidRDefault="00563476" w:rsidP="00563476">
      <w:pPr>
        <w:spacing w:line="480" w:lineRule="auto"/>
        <w:rPr>
          <w:rFonts w:ascii="Arial" w:hAnsi="Arial" w:cs="Arial"/>
          <w:b/>
          <w:bCs/>
          <w:color w:val="000000"/>
          <w:sz w:val="20"/>
          <w:szCs w:val="20"/>
        </w:rPr>
      </w:pPr>
      <w:bookmarkStart w:id="0" w:name="OLE_LINK1"/>
      <w:r w:rsidRPr="00E90A5E">
        <w:rPr>
          <w:rFonts w:ascii="Arial" w:hAnsi="Arial" w:cs="Arial"/>
          <w:b/>
          <w:bCs/>
          <w:color w:val="000000"/>
          <w:sz w:val="20"/>
          <w:szCs w:val="20"/>
        </w:rPr>
        <w:t xml:space="preserve">Supplementary </w:t>
      </w:r>
      <w:bookmarkEnd w:id="0"/>
      <w:r w:rsidRPr="00E90A5E">
        <w:rPr>
          <w:rFonts w:ascii="Arial" w:hAnsi="Arial" w:cs="Arial"/>
          <w:b/>
          <w:bCs/>
          <w:color w:val="000000"/>
          <w:sz w:val="20"/>
          <w:szCs w:val="20"/>
        </w:rPr>
        <w:t>description</w:t>
      </w:r>
    </w:p>
    <w:p w14:paraId="4A5B45B1" w14:textId="0EA155CC" w:rsidR="00563476" w:rsidRPr="00E90A5E" w:rsidRDefault="00563476" w:rsidP="00563476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E90A5E">
        <w:rPr>
          <w:rFonts w:ascii="Arial" w:hAnsi="Arial" w:cs="Arial"/>
          <w:b/>
          <w:bCs/>
          <w:color w:val="000000"/>
          <w:sz w:val="20"/>
          <w:szCs w:val="20"/>
        </w:rPr>
        <w:t>Supplementary figure 1</w:t>
      </w:r>
      <w:r w:rsidRPr="00E90A5E">
        <w:rPr>
          <w:rFonts w:ascii="Arial" w:hAnsi="Arial" w:cs="Arial" w:hint="eastAsia"/>
          <w:b/>
          <w:bCs/>
          <w:color w:val="000000"/>
          <w:sz w:val="20"/>
          <w:szCs w:val="20"/>
        </w:rPr>
        <w:t>:</w:t>
      </w:r>
      <w:r w:rsidRPr="00E90A5E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Pr="00E90A5E">
        <w:rPr>
          <w:rFonts w:ascii="Arial" w:hAnsi="Arial" w:cs="Arial"/>
          <w:color w:val="000000"/>
          <w:sz w:val="20"/>
          <w:szCs w:val="20"/>
        </w:rPr>
        <w:t>The first gene module was established from hub DEGs.</w:t>
      </w:r>
    </w:p>
    <w:p w14:paraId="5E653040" w14:textId="00DF1E24" w:rsidR="00563476" w:rsidRPr="00E90A5E" w:rsidRDefault="00563476" w:rsidP="00563476">
      <w:pPr>
        <w:spacing w:line="480" w:lineRule="auto"/>
        <w:jc w:val="center"/>
        <w:rPr>
          <w:rFonts w:ascii="Arial" w:hAnsi="Arial" w:cs="Arial"/>
          <w:b/>
          <w:bCs/>
          <w:color w:val="000000"/>
          <w:sz w:val="20"/>
          <w:szCs w:val="20"/>
        </w:rPr>
      </w:pPr>
      <w:r w:rsidRPr="00E90A5E">
        <w:rPr>
          <w:rFonts w:ascii="Arial" w:hAnsi="Arial" w:cs="Arial"/>
          <w:b/>
          <w:bCs/>
          <w:color w:val="000000"/>
          <w:sz w:val="20"/>
          <w:szCs w:val="20"/>
        </w:rPr>
        <w:drawing>
          <wp:inline distT="0" distB="0" distL="0" distR="0" wp14:anchorId="506730D8" wp14:editId="1FADED74">
            <wp:extent cx="2122714" cy="1688800"/>
            <wp:effectExtent l="0" t="0" r="0" b="698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899" cy="17016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8D8346" w14:textId="6AF8E97B" w:rsidR="00563476" w:rsidRPr="00E90A5E" w:rsidRDefault="00563476" w:rsidP="00563476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E90A5E">
        <w:rPr>
          <w:rFonts w:ascii="Arial" w:hAnsi="Arial" w:cs="Arial"/>
          <w:b/>
          <w:bCs/>
          <w:color w:val="000000"/>
          <w:sz w:val="20"/>
          <w:szCs w:val="20"/>
        </w:rPr>
        <w:t>Supplementary figure 2</w:t>
      </w:r>
      <w:r w:rsidRPr="00E90A5E">
        <w:rPr>
          <w:rFonts w:ascii="Arial" w:hAnsi="Arial" w:cs="Arial" w:hint="eastAsia"/>
          <w:b/>
          <w:bCs/>
          <w:color w:val="000000"/>
          <w:sz w:val="20"/>
          <w:szCs w:val="20"/>
        </w:rPr>
        <w:t>:</w:t>
      </w:r>
      <w:r w:rsidRPr="00E90A5E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Pr="00E90A5E">
        <w:rPr>
          <w:rFonts w:ascii="Arial" w:hAnsi="Arial" w:cs="Arial"/>
          <w:color w:val="000000"/>
          <w:sz w:val="20"/>
          <w:szCs w:val="20"/>
        </w:rPr>
        <w:t>The second gene module was established from hub DEGs.</w:t>
      </w:r>
    </w:p>
    <w:p w14:paraId="6A21F28A" w14:textId="01254BD8" w:rsidR="00563476" w:rsidRPr="00E90A5E" w:rsidRDefault="00563476" w:rsidP="00563476">
      <w:pPr>
        <w:spacing w:line="480" w:lineRule="auto"/>
        <w:jc w:val="center"/>
        <w:rPr>
          <w:rFonts w:ascii="Arial" w:hAnsi="Arial" w:cs="Arial"/>
          <w:b/>
          <w:bCs/>
          <w:color w:val="000000"/>
          <w:sz w:val="20"/>
          <w:szCs w:val="20"/>
        </w:rPr>
      </w:pPr>
      <w:r w:rsidRPr="00E90A5E">
        <w:rPr>
          <w:rFonts w:ascii="Arial" w:hAnsi="Arial" w:cs="Arial"/>
          <w:b/>
          <w:bCs/>
          <w:color w:val="000000"/>
          <w:sz w:val="20"/>
          <w:szCs w:val="20"/>
        </w:rPr>
        <w:drawing>
          <wp:inline distT="0" distB="0" distL="0" distR="0" wp14:anchorId="36EC5C30" wp14:editId="263BB3E0">
            <wp:extent cx="1774372" cy="1362235"/>
            <wp:effectExtent l="0" t="0" r="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4594" cy="137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1E475" w14:textId="336296D6" w:rsidR="00563476" w:rsidRPr="00E90A5E" w:rsidRDefault="00563476" w:rsidP="00563476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E90A5E">
        <w:rPr>
          <w:rFonts w:ascii="Arial" w:hAnsi="Arial" w:cs="Arial"/>
          <w:b/>
          <w:bCs/>
          <w:color w:val="000000"/>
          <w:sz w:val="20"/>
          <w:szCs w:val="20"/>
        </w:rPr>
        <w:t>Supplementary figure 3</w:t>
      </w:r>
      <w:r w:rsidRPr="00E90A5E">
        <w:rPr>
          <w:rFonts w:ascii="Arial" w:hAnsi="Arial" w:cs="Arial" w:hint="eastAsia"/>
          <w:b/>
          <w:bCs/>
          <w:color w:val="000000"/>
          <w:sz w:val="20"/>
          <w:szCs w:val="20"/>
        </w:rPr>
        <w:t>:</w:t>
      </w:r>
      <w:r w:rsidRPr="00E90A5E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Pr="00E90A5E">
        <w:rPr>
          <w:rFonts w:ascii="Arial" w:hAnsi="Arial" w:cs="Arial"/>
          <w:color w:val="000000"/>
          <w:sz w:val="20"/>
          <w:szCs w:val="20"/>
        </w:rPr>
        <w:t>The third gene module was established from hub DEGs.</w:t>
      </w:r>
    </w:p>
    <w:p w14:paraId="68416F80" w14:textId="4F7CF53D" w:rsidR="00563476" w:rsidRPr="00E90A5E" w:rsidRDefault="004C3F52" w:rsidP="004C3F52">
      <w:pPr>
        <w:spacing w:line="480" w:lineRule="auto"/>
        <w:jc w:val="center"/>
        <w:rPr>
          <w:rFonts w:ascii="Arial" w:hAnsi="Arial" w:cs="Arial"/>
          <w:b/>
          <w:bCs/>
          <w:color w:val="000000"/>
          <w:sz w:val="20"/>
          <w:szCs w:val="20"/>
        </w:rPr>
      </w:pPr>
      <w:r w:rsidRPr="00E90A5E">
        <w:rPr>
          <w:rFonts w:ascii="Arial" w:hAnsi="Arial" w:cs="Arial"/>
          <w:b/>
          <w:bCs/>
          <w:color w:val="000000"/>
          <w:sz w:val="20"/>
          <w:szCs w:val="20"/>
        </w:rPr>
        <w:drawing>
          <wp:inline distT="0" distB="0" distL="0" distR="0" wp14:anchorId="4326DB21" wp14:editId="7D4A564D">
            <wp:extent cx="1611085" cy="1197091"/>
            <wp:effectExtent l="0" t="0" r="8255" b="317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7827" cy="1209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D60FAF" w14:textId="0C9F9811" w:rsidR="00563476" w:rsidRPr="00E90A5E" w:rsidRDefault="00563476" w:rsidP="00563476">
      <w:pPr>
        <w:spacing w:beforeLines="50" w:before="156" w:line="480" w:lineRule="auto"/>
        <w:rPr>
          <w:rFonts w:ascii="Arial" w:hAnsi="Arial" w:cs="Arial"/>
          <w:color w:val="000000"/>
          <w:sz w:val="20"/>
          <w:szCs w:val="20"/>
        </w:rPr>
      </w:pPr>
      <w:r w:rsidRPr="00E90A5E">
        <w:rPr>
          <w:rFonts w:ascii="Arial" w:hAnsi="Arial" w:cs="Arial"/>
          <w:b/>
          <w:bCs/>
          <w:color w:val="000000"/>
          <w:sz w:val="20"/>
          <w:szCs w:val="20"/>
        </w:rPr>
        <w:t xml:space="preserve">Supplementary </w:t>
      </w:r>
      <w:r w:rsidRPr="00E90A5E">
        <w:rPr>
          <w:rFonts w:ascii="Arial" w:hAnsi="Arial" w:cs="Arial" w:hint="eastAsia"/>
          <w:b/>
          <w:bCs/>
          <w:color w:val="000000"/>
          <w:sz w:val="20"/>
          <w:szCs w:val="20"/>
        </w:rPr>
        <w:t>t</w:t>
      </w:r>
      <w:r w:rsidRPr="00E90A5E">
        <w:rPr>
          <w:rFonts w:ascii="Arial" w:hAnsi="Arial" w:cs="Arial"/>
          <w:b/>
          <w:bCs/>
          <w:color w:val="000000"/>
          <w:sz w:val="20"/>
          <w:szCs w:val="20"/>
        </w:rPr>
        <w:t>able 1</w:t>
      </w:r>
      <w:r w:rsidRPr="00E90A5E">
        <w:rPr>
          <w:rFonts w:ascii="Arial" w:hAnsi="Arial" w:cs="Arial" w:hint="eastAsia"/>
          <w:b/>
          <w:bCs/>
          <w:color w:val="000000"/>
          <w:sz w:val="20"/>
          <w:szCs w:val="20"/>
        </w:rPr>
        <w:t>:</w:t>
      </w:r>
      <w:r w:rsidRPr="00E90A5E">
        <w:rPr>
          <w:rFonts w:ascii="Arial" w:hAnsi="Arial" w:cs="Arial"/>
          <w:color w:val="000000"/>
          <w:sz w:val="20"/>
          <w:szCs w:val="20"/>
        </w:rPr>
        <w:t xml:space="preserve"> Inducement of ES (Part A:ES preceded by inflammatory diseases, Part B: ES triggered by organ t</w:t>
      </w:r>
      <w:r w:rsidR="00E9326F" w:rsidRPr="00E90A5E">
        <w:rPr>
          <w:rFonts w:ascii="Arial" w:hAnsi="Arial" w:cs="Arial" w:hint="eastAsia"/>
          <w:color w:val="000000"/>
          <w:sz w:val="20"/>
          <w:szCs w:val="20"/>
        </w:rPr>
        <w:t>r</w:t>
      </w:r>
      <w:r w:rsidRPr="00E90A5E">
        <w:rPr>
          <w:rFonts w:ascii="Arial" w:hAnsi="Arial" w:cs="Arial"/>
          <w:color w:val="000000"/>
          <w:sz w:val="20"/>
          <w:szCs w:val="20"/>
        </w:rPr>
        <w:t>ansplant/anti-epileptic drugs,)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9"/>
        <w:gridCol w:w="896"/>
        <w:gridCol w:w="2281"/>
        <w:gridCol w:w="3842"/>
        <w:gridCol w:w="968"/>
      </w:tblGrid>
      <w:tr w:rsidR="00563476" w:rsidRPr="00E90A5E" w14:paraId="41CA8724" w14:textId="77777777" w:rsidTr="00875298">
        <w:trPr>
          <w:trHeight w:val="597"/>
        </w:trPr>
        <w:tc>
          <w:tcPr>
            <w:tcW w:w="0" w:type="auto"/>
            <w:tcBorders>
              <w:top w:val="single" w:sz="4" w:space="0" w:color="auto"/>
              <w:bottom w:val="single" w:sz="8" w:space="0" w:color="auto"/>
            </w:tcBorders>
          </w:tcPr>
          <w:p w14:paraId="3A246260" w14:textId="77777777" w:rsidR="00563476" w:rsidRPr="00E90A5E" w:rsidRDefault="00563476" w:rsidP="0087529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DEC063" w14:textId="0A2A1C94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Age, y</w:t>
            </w:r>
            <w:r w:rsidR="003E1FBD" w:rsidRPr="00E90A5E">
              <w:rPr>
                <w:rFonts w:ascii="Arial" w:hAnsi="Arial" w:cs="Arial"/>
                <w:color w:val="000000"/>
                <w:sz w:val="20"/>
                <w:szCs w:val="20"/>
              </w:rPr>
              <w:t>ear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/sex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8762B2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Anatomic site of involve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E1FA25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induce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4608C0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Reported Time</w:t>
            </w:r>
          </w:p>
        </w:tc>
      </w:tr>
      <w:tr w:rsidR="00563476" w:rsidRPr="00E90A5E" w14:paraId="09BB7512" w14:textId="77777777" w:rsidTr="00875298">
        <w:trPr>
          <w:trHeight w:val="1100"/>
        </w:trPr>
        <w:tc>
          <w:tcPr>
            <w:tcW w:w="0" w:type="auto"/>
            <w:vMerge w:val="restart"/>
            <w:tcBorders>
              <w:top w:val="single" w:sz="8" w:space="0" w:color="auto"/>
            </w:tcBorders>
            <w:textDirection w:val="btLr"/>
          </w:tcPr>
          <w:p w14:paraId="11AF3E4E" w14:textId="77777777" w:rsidR="00563476" w:rsidRPr="00E90A5E" w:rsidRDefault="00563476" w:rsidP="00875298">
            <w:pPr>
              <w:ind w:left="113" w:right="113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Part A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F60218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29/F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BAF856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bookmarkStart w:id="1" w:name="OLE_LINK2"/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bilateral nipple</w:t>
            </w:r>
            <w:bookmarkEnd w:id="1"/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(eruptive)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D5B5C4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 xml:space="preserve">may induced by the inflammatory process caused by a factor or factors that triggered </w:t>
            </w:r>
            <w:bookmarkStart w:id="2" w:name="OLE_LINK8"/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vitiligo</w:t>
            </w:r>
            <w:bookmarkEnd w:id="2"/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AACE5C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2017</w:t>
            </w:r>
          </w:p>
        </w:tc>
      </w:tr>
      <w:tr w:rsidR="00563476" w:rsidRPr="00E90A5E" w14:paraId="6C399757" w14:textId="77777777" w:rsidTr="00875298">
        <w:trPr>
          <w:trHeight w:val="600"/>
        </w:trPr>
        <w:tc>
          <w:tcPr>
            <w:tcW w:w="0" w:type="auto"/>
            <w:vMerge/>
          </w:tcPr>
          <w:p w14:paraId="7786D840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230F9B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26/F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1A66A1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face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（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eruptive, symmetrical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）</w:t>
            </w:r>
          </w:p>
        </w:tc>
        <w:tc>
          <w:tcPr>
            <w:tcW w:w="0" w:type="auto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E0069B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 xml:space="preserve">the development of lesions was preceded by </w:t>
            </w:r>
            <w:bookmarkStart w:id="3" w:name="OLE_LINK9"/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dermatitis</w:t>
            </w:r>
            <w:bookmarkEnd w:id="3"/>
          </w:p>
        </w:tc>
        <w:tc>
          <w:tcPr>
            <w:tcW w:w="0" w:type="auto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6A332A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2012</w:t>
            </w:r>
          </w:p>
        </w:tc>
      </w:tr>
      <w:tr w:rsidR="00563476" w:rsidRPr="00E90A5E" w14:paraId="3908AD3C" w14:textId="77777777" w:rsidTr="00875298">
        <w:trPr>
          <w:trHeight w:val="1100"/>
        </w:trPr>
        <w:tc>
          <w:tcPr>
            <w:tcW w:w="0" w:type="auto"/>
            <w:vMerge/>
          </w:tcPr>
          <w:p w14:paraId="786FD093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A18DDC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50/F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CC37DD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forearm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（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bilateral, symmetrical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）</w:t>
            </w:r>
          </w:p>
        </w:tc>
        <w:tc>
          <w:tcPr>
            <w:tcW w:w="0" w:type="auto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881EBB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 xml:space="preserve">papular pruritic eruption against a background of </w:t>
            </w:r>
            <w:bookmarkStart w:id="4" w:name="OLE_LINK10"/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hyperkeratotic eczema.</w:t>
            </w:r>
            <w:bookmarkEnd w:id="4"/>
          </w:p>
        </w:tc>
        <w:tc>
          <w:tcPr>
            <w:tcW w:w="0" w:type="auto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0FD91A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2011</w:t>
            </w:r>
          </w:p>
        </w:tc>
      </w:tr>
      <w:tr w:rsidR="00563476" w:rsidRPr="00E90A5E" w14:paraId="745630B2" w14:textId="77777777" w:rsidTr="00875298">
        <w:trPr>
          <w:trHeight w:val="800"/>
        </w:trPr>
        <w:tc>
          <w:tcPr>
            <w:tcW w:w="0" w:type="auto"/>
            <w:vMerge/>
          </w:tcPr>
          <w:p w14:paraId="1CEABB21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199CC7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31/M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A07C8D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bookmarkStart w:id="5" w:name="OLE_LINK5"/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p</w:t>
            </w:r>
            <w:bookmarkStart w:id="6" w:name="OLE_LINK3"/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ubic area </w:t>
            </w:r>
            <w:bookmarkEnd w:id="5"/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bookmarkEnd w:id="6"/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eruptive)</w:t>
            </w:r>
          </w:p>
        </w:tc>
        <w:tc>
          <w:tcPr>
            <w:tcW w:w="0" w:type="auto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D6E33F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may induced by depilatio</w:t>
            </w:r>
            <w:r w:rsidRPr="00E90A5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 xml:space="preserve"> with a subsequently reactive inflammatory process resulting in a hyperplastic reaction of the eccrine ducts</w:t>
            </w:r>
          </w:p>
        </w:tc>
        <w:tc>
          <w:tcPr>
            <w:tcW w:w="0" w:type="auto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D8C04D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2008</w:t>
            </w:r>
          </w:p>
        </w:tc>
      </w:tr>
      <w:tr w:rsidR="00563476" w:rsidRPr="00E90A5E" w14:paraId="615DBC66" w14:textId="77777777" w:rsidTr="00875298">
        <w:trPr>
          <w:trHeight w:val="900"/>
        </w:trPr>
        <w:tc>
          <w:tcPr>
            <w:tcW w:w="0" w:type="auto"/>
            <w:vMerge/>
          </w:tcPr>
          <w:p w14:paraId="29971E11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694054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45/F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D59B4D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the irradiated breast area(eruptive)</w:t>
            </w:r>
          </w:p>
        </w:tc>
        <w:tc>
          <w:tcPr>
            <w:tcW w:w="0" w:type="auto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B3A913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may induced by radiation, a potent inducer of acute inflammation and dermal fibrosis</w:t>
            </w:r>
          </w:p>
        </w:tc>
        <w:tc>
          <w:tcPr>
            <w:tcW w:w="0" w:type="auto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69F80C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2006</w:t>
            </w:r>
          </w:p>
        </w:tc>
      </w:tr>
      <w:tr w:rsidR="00563476" w:rsidRPr="00E90A5E" w14:paraId="43110785" w14:textId="77777777" w:rsidTr="00875298">
        <w:trPr>
          <w:trHeight w:val="900"/>
        </w:trPr>
        <w:tc>
          <w:tcPr>
            <w:tcW w:w="0" w:type="auto"/>
            <w:vMerge/>
          </w:tcPr>
          <w:p w14:paraId="64117F4D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4D9C8B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27/M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7B45BB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wrist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（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presented with the contour of the wristwatch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）</w:t>
            </w:r>
          </w:p>
        </w:tc>
        <w:tc>
          <w:tcPr>
            <w:tcW w:w="0" w:type="auto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2EEA7A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 xml:space="preserve">the syringomatous process was a sequel of a </w:t>
            </w:r>
            <w:bookmarkStart w:id="7" w:name="OLE_LINK11"/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contact dermatitis</w:t>
            </w:r>
            <w:bookmarkEnd w:id="7"/>
          </w:p>
        </w:tc>
        <w:tc>
          <w:tcPr>
            <w:tcW w:w="0" w:type="auto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E63877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2003</w:t>
            </w:r>
          </w:p>
        </w:tc>
      </w:tr>
      <w:tr w:rsidR="00563476" w:rsidRPr="00E90A5E" w14:paraId="785E2A34" w14:textId="77777777" w:rsidTr="00875298">
        <w:trPr>
          <w:trHeight w:val="900"/>
        </w:trPr>
        <w:tc>
          <w:tcPr>
            <w:tcW w:w="0" w:type="auto"/>
            <w:vMerge/>
          </w:tcPr>
          <w:p w14:paraId="7F5A4E6E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7FDF5A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68/M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A8503F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chin</w:t>
            </w:r>
          </w:p>
        </w:tc>
        <w:tc>
          <w:tcPr>
            <w:tcW w:w="0" w:type="auto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1B3E79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syringomatous changes of eccrine sweat ducts associated with prurigo nodularis</w:t>
            </w:r>
          </w:p>
        </w:tc>
        <w:tc>
          <w:tcPr>
            <w:tcW w:w="0" w:type="auto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38B3FF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1998</w:t>
            </w:r>
          </w:p>
        </w:tc>
      </w:tr>
      <w:tr w:rsidR="00563476" w:rsidRPr="00E90A5E" w14:paraId="4BC3340D" w14:textId="77777777" w:rsidTr="00875298">
        <w:trPr>
          <w:trHeight w:val="700"/>
        </w:trPr>
        <w:tc>
          <w:tcPr>
            <w:tcW w:w="0" w:type="auto"/>
            <w:vMerge/>
            <w:tcBorders>
              <w:bottom w:val="single" w:sz="4" w:space="0" w:color="auto"/>
            </w:tcBorders>
          </w:tcPr>
          <w:p w14:paraId="4F8614BC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D65646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27/M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B89D6F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Abdomen, buttocks, thigh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7C9BA4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mast cell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：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the syringomas occurring on urticaria pigmentosa lesion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6BC723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1988</w:t>
            </w:r>
          </w:p>
        </w:tc>
      </w:tr>
      <w:tr w:rsidR="00563476" w:rsidRPr="00E90A5E" w14:paraId="622D5630" w14:textId="77777777" w:rsidTr="00875298">
        <w:trPr>
          <w:trHeight w:val="700"/>
        </w:trPr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1AB0A241" w14:textId="77777777" w:rsidR="00563476" w:rsidRPr="00E90A5E" w:rsidRDefault="00563476" w:rsidP="00875298">
            <w:pPr>
              <w:ind w:left="113" w:right="113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bookmarkStart w:id="8" w:name="OLE_LINK12"/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Part B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54D4EB1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70/ F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1D07CD3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trunk and upper limbs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65157AF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 xml:space="preserve">soon after a liver transplant 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99DB4C8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2018</w:t>
            </w:r>
          </w:p>
        </w:tc>
      </w:tr>
      <w:tr w:rsidR="00563476" w:rsidRPr="00E90A5E" w14:paraId="169876FE" w14:textId="77777777" w:rsidTr="00875298">
        <w:trPr>
          <w:trHeight w:val="700"/>
        </w:trPr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</w:tcPr>
          <w:p w14:paraId="0050611C" w14:textId="77777777" w:rsidR="00563476" w:rsidRPr="00E90A5E" w:rsidRDefault="00563476" w:rsidP="0087529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6AA1157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51/M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56809DA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groin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（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asymptomatic, eruptive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）</w:t>
            </w:r>
          </w:p>
        </w:tc>
        <w:tc>
          <w:tcPr>
            <w:tcW w:w="0" w:type="auto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34ED0DA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 xml:space="preserve">3 years after a kidney transplant </w:t>
            </w:r>
          </w:p>
        </w:tc>
        <w:tc>
          <w:tcPr>
            <w:tcW w:w="0" w:type="auto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1AF212C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2014</w:t>
            </w:r>
          </w:p>
        </w:tc>
      </w:tr>
      <w:tr w:rsidR="00563476" w:rsidRPr="00E90A5E" w14:paraId="60CEC78E" w14:textId="77777777" w:rsidTr="00875298">
        <w:trPr>
          <w:trHeight w:val="700"/>
        </w:trPr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</w:tcPr>
          <w:p w14:paraId="7219B83A" w14:textId="77777777" w:rsidR="00563476" w:rsidRPr="00E90A5E" w:rsidRDefault="00563476" w:rsidP="0087529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FBD6D9F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69/M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12363FA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bookmarkStart w:id="9" w:name="OLE_LINK6"/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Abdomen, chest</w:t>
            </w:r>
            <w:bookmarkEnd w:id="9"/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, thighs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（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 xml:space="preserve">Eruptive 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）</w:t>
            </w:r>
          </w:p>
        </w:tc>
        <w:tc>
          <w:tcPr>
            <w:tcW w:w="0" w:type="auto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5BF20EC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valproic acid and carbamazepine</w:t>
            </w:r>
          </w:p>
        </w:tc>
        <w:tc>
          <w:tcPr>
            <w:tcW w:w="0" w:type="auto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05ED2EE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2012</w:t>
            </w:r>
          </w:p>
        </w:tc>
      </w:tr>
      <w:tr w:rsidR="00563476" w:rsidRPr="00E90A5E" w14:paraId="6FA58010" w14:textId="77777777" w:rsidTr="00875298">
        <w:trPr>
          <w:trHeight w:val="249"/>
        </w:trPr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</w:tcPr>
          <w:p w14:paraId="77CA7D48" w14:textId="77777777" w:rsidR="00563476" w:rsidRPr="00E90A5E" w:rsidRDefault="00563476" w:rsidP="0087529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E35262C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34/F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80638EE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Tru</w:t>
            </w:r>
            <w:bookmarkStart w:id="10" w:name="OLE_LINK240"/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n</w:t>
            </w:r>
            <w:bookmarkEnd w:id="10"/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k, neck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1C2DF39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 xml:space="preserve">anti-epileptics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BFA629A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2010</w:t>
            </w:r>
          </w:p>
        </w:tc>
      </w:tr>
    </w:tbl>
    <w:p w14:paraId="11ADF408" w14:textId="638EE47C" w:rsidR="00563476" w:rsidRPr="00E90A5E" w:rsidRDefault="003E1FBD" w:rsidP="00563476">
      <w:pPr>
        <w:spacing w:beforeLines="50" w:before="156" w:line="480" w:lineRule="auto"/>
        <w:rPr>
          <w:rFonts w:ascii="Arial" w:hAnsi="Arial" w:cs="Arial"/>
          <w:color w:val="000000"/>
          <w:sz w:val="20"/>
          <w:szCs w:val="20"/>
        </w:rPr>
      </w:pPr>
      <w:bookmarkStart w:id="11" w:name="OLE_LINK239"/>
      <w:r w:rsidRPr="00E90A5E">
        <w:rPr>
          <w:rFonts w:ascii="Arial" w:hAnsi="Arial" w:cs="Arial"/>
          <w:b/>
          <w:bCs/>
          <w:color w:val="000000"/>
          <w:sz w:val="20"/>
          <w:szCs w:val="20"/>
        </w:rPr>
        <w:t>Note:</w:t>
      </w:r>
      <w:r w:rsidRPr="00E90A5E">
        <w:rPr>
          <w:rFonts w:ascii="Arial" w:hAnsi="Arial" w:cs="Arial"/>
          <w:color w:val="000000"/>
          <w:sz w:val="20"/>
          <w:szCs w:val="20"/>
        </w:rPr>
        <w:t xml:space="preserve"> </w:t>
      </w:r>
      <w:bookmarkStart w:id="12" w:name="OLE_LINK355"/>
      <w:bookmarkStart w:id="13" w:name="OLE_LINK338"/>
      <w:bookmarkStart w:id="14" w:name="OLE_LINK241"/>
      <w:r w:rsidRPr="00E90A5E">
        <w:rPr>
          <w:rFonts w:ascii="Arial" w:hAnsi="Arial" w:cs="Arial"/>
          <w:color w:val="000000"/>
          <w:sz w:val="20"/>
          <w:szCs w:val="20"/>
        </w:rPr>
        <w:t>E</w:t>
      </w:r>
      <w:bookmarkStart w:id="15" w:name="OLE_LINK244"/>
      <w:r w:rsidRPr="00E90A5E">
        <w:rPr>
          <w:rFonts w:ascii="Arial" w:hAnsi="Arial" w:cs="Arial"/>
          <w:color w:val="000000"/>
          <w:sz w:val="20"/>
          <w:szCs w:val="20"/>
        </w:rPr>
        <w:t>S</w:t>
      </w:r>
      <w:r w:rsidRPr="00E90A5E">
        <w:rPr>
          <w:rFonts w:ascii="Arial" w:hAnsi="Arial" w:cs="Arial" w:hint="eastAsia"/>
          <w:color w:val="000000"/>
          <w:sz w:val="20"/>
          <w:szCs w:val="20"/>
        </w:rPr>
        <w:t>,</w:t>
      </w:r>
      <w:r w:rsidRPr="00E90A5E">
        <w:rPr>
          <w:rFonts w:ascii="Arial" w:hAnsi="Arial" w:cs="Arial"/>
          <w:color w:val="000000"/>
          <w:sz w:val="20"/>
          <w:szCs w:val="20"/>
        </w:rPr>
        <w:t xml:space="preserve"> </w:t>
      </w:r>
      <w:bookmarkEnd w:id="15"/>
      <w:r w:rsidRPr="00E90A5E">
        <w:rPr>
          <w:rFonts w:ascii="Arial" w:hAnsi="Arial" w:cs="Arial"/>
          <w:color w:val="000000"/>
          <w:sz w:val="20"/>
          <w:szCs w:val="20"/>
        </w:rPr>
        <w:t>eruptive syringoma</w:t>
      </w:r>
      <w:bookmarkEnd w:id="12"/>
      <w:bookmarkEnd w:id="13"/>
      <w:r w:rsidRPr="00E90A5E">
        <w:rPr>
          <w:rFonts w:ascii="Arial" w:hAnsi="Arial" w:cs="Arial" w:hint="eastAsia"/>
          <w:color w:val="000000"/>
          <w:sz w:val="20"/>
          <w:szCs w:val="20"/>
        </w:rPr>
        <w:t>;</w:t>
      </w:r>
      <w:r w:rsidRPr="00E90A5E">
        <w:rPr>
          <w:rFonts w:ascii="Arial" w:hAnsi="Arial" w:cs="Arial"/>
          <w:color w:val="000000"/>
          <w:sz w:val="20"/>
          <w:szCs w:val="20"/>
        </w:rPr>
        <w:t xml:space="preserve"> F, female; M, male.</w:t>
      </w:r>
    </w:p>
    <w:p w14:paraId="59778583" w14:textId="77777777" w:rsidR="00563476" w:rsidRPr="00E90A5E" w:rsidRDefault="00563476" w:rsidP="00563476">
      <w:pPr>
        <w:spacing w:beforeLines="50" w:before="156" w:line="480" w:lineRule="auto"/>
        <w:rPr>
          <w:rFonts w:ascii="Arial" w:hAnsi="Arial" w:cs="Arial"/>
          <w:color w:val="000000"/>
          <w:sz w:val="20"/>
          <w:szCs w:val="20"/>
        </w:rPr>
      </w:pPr>
      <w:bookmarkStart w:id="16" w:name="OLE_LINK4"/>
      <w:bookmarkEnd w:id="8"/>
      <w:bookmarkEnd w:id="11"/>
      <w:bookmarkEnd w:id="14"/>
      <w:r w:rsidRPr="00E90A5E">
        <w:rPr>
          <w:rFonts w:ascii="Arial" w:hAnsi="Arial" w:cs="Arial"/>
          <w:b/>
          <w:bCs/>
          <w:color w:val="000000"/>
          <w:sz w:val="20"/>
          <w:szCs w:val="20"/>
        </w:rPr>
        <w:t>Supplementary</w:t>
      </w:r>
      <w:bookmarkEnd w:id="16"/>
      <w:r w:rsidRPr="00E90A5E">
        <w:rPr>
          <w:rFonts w:ascii="Arial" w:hAnsi="Arial" w:cs="Arial"/>
          <w:b/>
          <w:bCs/>
          <w:color w:val="000000"/>
          <w:sz w:val="20"/>
          <w:szCs w:val="20"/>
        </w:rPr>
        <w:t xml:space="preserve"> table 2:</w:t>
      </w:r>
      <w:r w:rsidRPr="00E90A5E">
        <w:rPr>
          <w:rFonts w:ascii="Arial" w:hAnsi="Arial" w:cs="Arial"/>
          <w:color w:val="000000"/>
          <w:sz w:val="20"/>
          <w:szCs w:val="20"/>
        </w:rPr>
        <w:t xml:space="preserve"> The evidences that ES and inflammation are related. (Part A: pathology or symptom of ES, Part B: ES healed by topical adelmidrol, ES: eruptive syringoma)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8"/>
        <w:gridCol w:w="887"/>
        <w:gridCol w:w="2464"/>
        <w:gridCol w:w="3678"/>
        <w:gridCol w:w="959"/>
      </w:tblGrid>
      <w:tr w:rsidR="00563476" w:rsidRPr="00E90A5E" w14:paraId="6BC42DA5" w14:textId="77777777" w:rsidTr="00875298">
        <w:trPr>
          <w:trHeight w:val="597"/>
        </w:trPr>
        <w:tc>
          <w:tcPr>
            <w:tcW w:w="0" w:type="auto"/>
            <w:tcBorders>
              <w:top w:val="single" w:sz="4" w:space="0" w:color="auto"/>
              <w:bottom w:val="single" w:sz="8" w:space="0" w:color="auto"/>
            </w:tcBorders>
          </w:tcPr>
          <w:p w14:paraId="5949CBAE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17AAEC" w14:textId="63EA711A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Age, y</w:t>
            </w:r>
            <w:r w:rsidR="003E1FBD" w:rsidRPr="00E90A5E">
              <w:rPr>
                <w:rFonts w:ascii="Arial" w:hAnsi="Arial" w:cs="Arial"/>
                <w:color w:val="000000"/>
                <w:sz w:val="20"/>
                <w:szCs w:val="20"/>
              </w:rPr>
              <w:t>ear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/sex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052256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Anatomic site of involve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0307CC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relationship with inflammation</w:t>
            </w:r>
          </w:p>
          <w:p w14:paraId="094EECB0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DACBAB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Reported Time</w:t>
            </w:r>
          </w:p>
        </w:tc>
      </w:tr>
      <w:tr w:rsidR="00563476" w:rsidRPr="00E90A5E" w14:paraId="2D75F851" w14:textId="77777777" w:rsidTr="00875298">
        <w:trPr>
          <w:trHeight w:val="642"/>
        </w:trPr>
        <w:tc>
          <w:tcPr>
            <w:tcW w:w="0" w:type="auto"/>
            <w:vMerge w:val="restart"/>
            <w:tcBorders>
              <w:top w:val="single" w:sz="8" w:space="0" w:color="auto"/>
            </w:tcBorders>
            <w:textDirection w:val="btLr"/>
          </w:tcPr>
          <w:p w14:paraId="6017FA91" w14:textId="77777777" w:rsidR="00563476" w:rsidRPr="00E90A5E" w:rsidRDefault="00563476" w:rsidP="00875298">
            <w:pPr>
              <w:ind w:left="113" w:right="113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Part A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2F46E9C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 xml:space="preserve">44/ F 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64419A8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labia majora(eruptive)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D992AB5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prominent lymphocytic inflammation composed of CD4+ and CD8+ T cells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8083214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2009</w:t>
            </w:r>
          </w:p>
        </w:tc>
      </w:tr>
      <w:tr w:rsidR="00563476" w:rsidRPr="00E90A5E" w14:paraId="643A2FCA" w14:textId="77777777" w:rsidTr="00875298">
        <w:trPr>
          <w:trHeight w:val="600"/>
        </w:trPr>
        <w:tc>
          <w:tcPr>
            <w:tcW w:w="0" w:type="auto"/>
            <w:vMerge/>
          </w:tcPr>
          <w:p w14:paraId="21C4071B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8515BD0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26/F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43C45ED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vulva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（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a 5-year history of persistent, intermittently itchy eruptions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）</w:t>
            </w:r>
          </w:p>
        </w:tc>
        <w:tc>
          <w:tcPr>
            <w:tcW w:w="0" w:type="auto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7538F9A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a marked increase of mast cells in the interstitial connective tissue was shown</w:t>
            </w:r>
          </w:p>
        </w:tc>
        <w:tc>
          <w:tcPr>
            <w:tcW w:w="0" w:type="auto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BB90679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2005</w:t>
            </w:r>
          </w:p>
        </w:tc>
      </w:tr>
      <w:tr w:rsidR="00563476" w:rsidRPr="00E90A5E" w14:paraId="74EEE985" w14:textId="77777777" w:rsidTr="00875298">
        <w:trPr>
          <w:trHeight w:val="276"/>
        </w:trPr>
        <w:tc>
          <w:tcPr>
            <w:tcW w:w="0" w:type="auto"/>
            <w:vMerge/>
          </w:tcPr>
          <w:p w14:paraId="27483E70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990114D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 xml:space="preserve">24/ F 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6F47CCE" w14:textId="11F57963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vulva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（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multiple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、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bil</w:t>
            </w:r>
            <w:r w:rsidR="00E9326F" w:rsidRPr="00E90A5E">
              <w:rPr>
                <w:rFonts w:ascii="Arial" w:hAnsi="Arial" w:cs="Arial" w:hint="eastAsia"/>
                <w:color w:val="000000"/>
                <w:sz w:val="20"/>
                <w:szCs w:val="20"/>
              </w:rPr>
              <w:t>a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teral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）</w:t>
            </w:r>
          </w:p>
        </w:tc>
        <w:tc>
          <w:tcPr>
            <w:tcW w:w="0" w:type="auto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C64CFC4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 xml:space="preserve">accompany with pruritus </w:t>
            </w:r>
          </w:p>
        </w:tc>
        <w:tc>
          <w:tcPr>
            <w:tcW w:w="0" w:type="auto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2835F61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2004</w:t>
            </w:r>
          </w:p>
        </w:tc>
      </w:tr>
      <w:tr w:rsidR="00563476" w:rsidRPr="00E90A5E" w14:paraId="4839272D" w14:textId="77777777" w:rsidTr="00875298">
        <w:trPr>
          <w:trHeight w:val="477"/>
        </w:trPr>
        <w:tc>
          <w:tcPr>
            <w:tcW w:w="0" w:type="auto"/>
            <w:vMerge/>
            <w:tcBorders>
              <w:bottom w:val="single" w:sz="4" w:space="0" w:color="auto"/>
            </w:tcBorders>
          </w:tcPr>
          <w:p w14:paraId="0C8198FE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2D6FD8C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41/M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CC9C351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abdomen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、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arms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、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thigh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356E401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a lymphocytic infiltrate involving the upper portion of the eccrine duct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775AB4C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2003</w:t>
            </w:r>
          </w:p>
        </w:tc>
      </w:tr>
      <w:tr w:rsidR="00563476" w:rsidRPr="00E90A5E" w14:paraId="29A7D1A9" w14:textId="77777777" w:rsidTr="00875298">
        <w:trPr>
          <w:trHeight w:val="70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53A0B566" w14:textId="77777777" w:rsidR="00563476" w:rsidRPr="00E90A5E" w:rsidRDefault="00563476" w:rsidP="00875298">
            <w:pPr>
              <w:ind w:left="113" w:right="113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Part B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75BF1E7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 xml:space="preserve">36/ F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D5C21AD" w14:textId="4582C9E2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vulva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（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giant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、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multiple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、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bil</w:t>
            </w:r>
            <w:r w:rsidR="00E9326F" w:rsidRPr="00E90A5E">
              <w:rPr>
                <w:rFonts w:ascii="Arial" w:hAnsi="Arial" w:cs="Arial" w:hint="eastAsia"/>
                <w:color w:val="000000"/>
                <w:sz w:val="20"/>
                <w:szCs w:val="20"/>
              </w:rPr>
              <w:t>a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 xml:space="preserve">teral 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）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284E63A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the downregulation of mast cell activation by adelmidrol may have contributed to the remission of the syringomas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（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topical application</w:t>
            </w: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）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F812CFD" w14:textId="77777777" w:rsidR="00563476" w:rsidRPr="00E90A5E" w:rsidRDefault="00563476" w:rsidP="0087529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0A5E">
              <w:rPr>
                <w:rFonts w:ascii="Arial" w:hAnsi="Arial" w:cs="Arial"/>
                <w:color w:val="000000"/>
                <w:sz w:val="20"/>
                <w:szCs w:val="20"/>
              </w:rPr>
              <w:t>2018</w:t>
            </w:r>
          </w:p>
        </w:tc>
      </w:tr>
    </w:tbl>
    <w:p w14:paraId="44E240B9" w14:textId="77777777" w:rsidR="003E1FBD" w:rsidRPr="00E90A5E" w:rsidRDefault="003E1FBD" w:rsidP="003E1FBD">
      <w:pPr>
        <w:spacing w:beforeLines="50" w:before="156" w:line="480" w:lineRule="auto"/>
        <w:rPr>
          <w:rFonts w:ascii="Arial" w:hAnsi="Arial" w:cs="Arial"/>
          <w:color w:val="000000"/>
          <w:sz w:val="20"/>
          <w:szCs w:val="20"/>
        </w:rPr>
      </w:pPr>
      <w:r w:rsidRPr="00E90A5E">
        <w:rPr>
          <w:rFonts w:ascii="Arial" w:hAnsi="Arial" w:cs="Arial"/>
          <w:b/>
          <w:bCs/>
          <w:color w:val="000000"/>
          <w:sz w:val="20"/>
          <w:szCs w:val="20"/>
        </w:rPr>
        <w:t>Note:</w:t>
      </w:r>
      <w:r w:rsidRPr="00E90A5E">
        <w:rPr>
          <w:rFonts w:ascii="Arial" w:hAnsi="Arial" w:cs="Arial"/>
          <w:color w:val="000000"/>
          <w:sz w:val="20"/>
          <w:szCs w:val="20"/>
        </w:rPr>
        <w:t xml:space="preserve"> </w:t>
      </w:r>
      <w:bookmarkStart w:id="17" w:name="OLE_LINK242"/>
      <w:r w:rsidRPr="00E90A5E">
        <w:rPr>
          <w:rFonts w:ascii="Arial" w:hAnsi="Arial" w:cs="Arial"/>
          <w:color w:val="000000"/>
          <w:sz w:val="20"/>
          <w:szCs w:val="20"/>
        </w:rPr>
        <w:t>ES</w:t>
      </w:r>
      <w:r w:rsidRPr="00E90A5E">
        <w:rPr>
          <w:rFonts w:ascii="Arial" w:hAnsi="Arial" w:cs="Arial" w:hint="eastAsia"/>
          <w:color w:val="000000"/>
          <w:sz w:val="20"/>
          <w:szCs w:val="20"/>
        </w:rPr>
        <w:t>,</w:t>
      </w:r>
      <w:r w:rsidRPr="00E90A5E">
        <w:rPr>
          <w:rFonts w:ascii="Arial" w:hAnsi="Arial" w:cs="Arial"/>
          <w:color w:val="000000"/>
          <w:sz w:val="20"/>
          <w:szCs w:val="20"/>
        </w:rPr>
        <w:t xml:space="preserve"> eruptiv</w:t>
      </w:r>
      <w:bookmarkStart w:id="18" w:name="OLE_LINK243"/>
      <w:r w:rsidRPr="00E90A5E">
        <w:rPr>
          <w:rFonts w:ascii="Arial" w:hAnsi="Arial" w:cs="Arial"/>
          <w:color w:val="000000"/>
          <w:sz w:val="20"/>
          <w:szCs w:val="20"/>
        </w:rPr>
        <w:t>e s</w:t>
      </w:r>
      <w:bookmarkEnd w:id="18"/>
      <w:r w:rsidRPr="00E90A5E">
        <w:rPr>
          <w:rFonts w:ascii="Arial" w:hAnsi="Arial" w:cs="Arial"/>
          <w:color w:val="000000"/>
          <w:sz w:val="20"/>
          <w:szCs w:val="20"/>
        </w:rPr>
        <w:t>yringoma</w:t>
      </w:r>
      <w:r w:rsidRPr="00E90A5E">
        <w:rPr>
          <w:rFonts w:ascii="Arial" w:hAnsi="Arial" w:cs="Arial" w:hint="eastAsia"/>
          <w:color w:val="000000"/>
          <w:sz w:val="20"/>
          <w:szCs w:val="20"/>
        </w:rPr>
        <w:t>;</w:t>
      </w:r>
      <w:r w:rsidRPr="00E90A5E">
        <w:rPr>
          <w:rFonts w:ascii="Arial" w:hAnsi="Arial" w:cs="Arial"/>
          <w:color w:val="000000"/>
          <w:sz w:val="20"/>
          <w:szCs w:val="20"/>
        </w:rPr>
        <w:t xml:space="preserve"> F, female; M, male.</w:t>
      </w:r>
    </w:p>
    <w:bookmarkEnd w:id="17"/>
    <w:p w14:paraId="4C48DE4D" w14:textId="77777777" w:rsidR="00DB02D8" w:rsidRPr="00E90A5E" w:rsidRDefault="00DB02D8">
      <w:pPr>
        <w:rPr>
          <w:color w:val="000000"/>
        </w:rPr>
      </w:pPr>
    </w:p>
    <w:sectPr w:rsidR="00DB02D8" w:rsidRPr="00E90A5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03283" w14:textId="77777777" w:rsidR="003008DB" w:rsidRDefault="003008DB" w:rsidP="00563476">
      <w:r>
        <w:separator/>
      </w:r>
    </w:p>
  </w:endnote>
  <w:endnote w:type="continuationSeparator" w:id="0">
    <w:p w14:paraId="6089B6DF" w14:textId="77777777" w:rsidR="003008DB" w:rsidRDefault="003008DB" w:rsidP="005634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078129" w14:textId="77777777" w:rsidR="003008DB" w:rsidRDefault="003008DB" w:rsidP="00563476">
      <w:r>
        <w:separator/>
      </w:r>
    </w:p>
  </w:footnote>
  <w:footnote w:type="continuationSeparator" w:id="0">
    <w:p w14:paraId="511D5C57" w14:textId="77777777" w:rsidR="003008DB" w:rsidRDefault="003008DB" w:rsidP="0056347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oNotTrackFormatting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yMzW1MDA2MbS0MDVX0lEKTi0uzszPAykwrAUArxCKVCwAAAA="/>
  </w:docVars>
  <w:rsids>
    <w:rsidRoot w:val="00846454"/>
    <w:rsid w:val="000508B0"/>
    <w:rsid w:val="003008DB"/>
    <w:rsid w:val="003D0753"/>
    <w:rsid w:val="003E1FBD"/>
    <w:rsid w:val="004C3F52"/>
    <w:rsid w:val="004D6A1C"/>
    <w:rsid w:val="00524658"/>
    <w:rsid w:val="00563476"/>
    <w:rsid w:val="006302AC"/>
    <w:rsid w:val="00846454"/>
    <w:rsid w:val="00850A7B"/>
    <w:rsid w:val="00912EF1"/>
    <w:rsid w:val="00DB02D8"/>
    <w:rsid w:val="00E90A5E"/>
    <w:rsid w:val="00E9326F"/>
    <w:rsid w:val="00F9498F"/>
    <w:rsid w:val="00FC3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8E42B2"/>
  <w15:chartTrackingRefBased/>
  <w15:docId w15:val="{9A657B43-F4F0-4954-988B-6E967C3D3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3476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47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56347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6347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63476"/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246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465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46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46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465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07</Words>
  <Characters>2325</Characters>
  <Application>Microsoft Office Word</Application>
  <DocSecurity>0</DocSecurity>
  <Lines>19</Lines>
  <Paragraphs>5</Paragraphs>
  <ScaleCrop>false</ScaleCrop>
  <Company/>
  <LinksUpToDate>false</LinksUpToDate>
  <CharactersWithSpaces>2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yang</dc:creator>
  <cp:keywords/>
  <dc:description/>
  <cp:lastModifiedBy>Khanapur, Soumya</cp:lastModifiedBy>
  <cp:revision>2</cp:revision>
  <dcterms:created xsi:type="dcterms:W3CDTF">2022-12-12T21:21:00Z</dcterms:created>
  <dcterms:modified xsi:type="dcterms:W3CDTF">2022-12-12T21:21:00Z</dcterms:modified>
</cp:coreProperties>
</file>